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8099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e7fca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7b8e0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7976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37f9ea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a89b47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a9bd59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3c60a3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0:08:38Z</dcterms:created>
  <dcterms:modified xsi:type="dcterms:W3CDTF">2022-01-19T10:08:38Z</dcterms:modified>
</cp:coreProperties>
</file>